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DD4089" w:rsidRPr="00DD4089" w:rsidRDefault="0087608D" w:rsidP="00DD4089">
      <w:r>
        <w:t xml:space="preserve">The manuscript </w:t>
      </w:r>
      <w:r w:rsidR="00DD4089" w:rsidRPr="00DD4089">
        <w:t xml:space="preserve">is </w:t>
      </w:r>
      <w:r w:rsidR="002523F6" w:rsidRPr="00DD4089">
        <w:t>favourable</w:t>
      </w:r>
      <w:r w:rsidR="00DD4089" w:rsidRPr="00DD4089">
        <w:t xml:space="preserve"> for publication.</w:t>
      </w:r>
    </w:p>
    <w:p w:rsidR="009344FF" w:rsidRDefault="009344FF" w:rsidP="009344FF"/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F4237B" w:rsidRPr="004678A7" w:rsidRDefault="00F4237B" w:rsidP="009344FF">
      <w:bookmarkStart w:id="0" w:name="_GoBack"/>
      <w:proofErr w:type="spellStart"/>
      <w:r w:rsidRPr="004678A7">
        <w:t>Dr.</w:t>
      </w:r>
      <w:proofErr w:type="spellEnd"/>
      <w:r w:rsidRPr="004678A7">
        <w:t xml:space="preserve">  </w:t>
      </w:r>
      <w:proofErr w:type="spellStart"/>
      <w:r w:rsidRPr="004678A7">
        <w:t>Khalfa</w:t>
      </w:r>
      <w:proofErr w:type="spellEnd"/>
      <w:r w:rsidRPr="004678A7">
        <w:t xml:space="preserve"> Ali, University of Ain </w:t>
      </w:r>
      <w:proofErr w:type="spellStart"/>
      <w:r w:rsidRPr="004678A7">
        <w:t>Temouchent</w:t>
      </w:r>
      <w:proofErr w:type="spellEnd"/>
      <w:r w:rsidRPr="004678A7">
        <w:t>, Algeria</w:t>
      </w:r>
      <w:bookmarkEnd w:id="0"/>
    </w:p>
    <w:sectPr w:rsidR="00F4237B" w:rsidRPr="004678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zNzazMDUwNzIwNzdQ0lEKTi0uzszPAykwrAUA/D76fywAAAA="/>
  </w:docVars>
  <w:rsids>
    <w:rsidRoot w:val="00A72896"/>
    <w:rsid w:val="002523F6"/>
    <w:rsid w:val="002C0B2C"/>
    <w:rsid w:val="004678A7"/>
    <w:rsid w:val="0087608D"/>
    <w:rsid w:val="009344FF"/>
    <w:rsid w:val="009F328F"/>
    <w:rsid w:val="00A72896"/>
    <w:rsid w:val="00DD4089"/>
    <w:rsid w:val="00F42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DD196F"/>
  <w15:docId w15:val="{F6A088AC-9DF4-4456-A879-27784FA1F7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257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4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7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</Words>
  <Characters>118</Characters>
  <Application>Microsoft Office Word</Application>
  <DocSecurity>0</DocSecurity>
  <Lines>1</Lines>
  <Paragraphs>1</Paragraphs>
  <ScaleCrop>false</ScaleCrop>
  <Company/>
  <LinksUpToDate>false</LinksUpToDate>
  <CharactersWithSpaces>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4-03T07:09:00Z</dcterms:modified>
</cp:coreProperties>
</file>